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CB763B">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CB763B">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CB763B">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CB763B">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CB763B">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CB763B">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CB763B">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CB763B">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CB763B">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CB763B">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CB763B">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CB763B">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CB763B">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CB763B">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CB763B">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CB763B">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CB763B">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CB763B">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CB763B">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CB763B">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CB763B">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CB763B">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CB763B">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CB763B">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CB763B">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CB763B">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CB763B">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CB763B">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CB763B">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CB763B">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CB763B">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CB763B">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CB763B">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CB763B">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CB763B">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CB763B">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CB763B">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CB763B">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CB763B">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CB763B">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CB763B" w:rsidRDefault="00CB763B" w:rsidP="007016BF">
                              <w:pPr>
                                <w:spacing w:before="60" w:after="0"/>
                                <w:jc w:val="center"/>
                                <w:rPr>
                                  <w:lang w:val="sv-SE"/>
                                </w:rPr>
                              </w:pPr>
                              <w:r>
                                <w:rPr>
                                  <w:lang w:val="sv-SE"/>
                                </w:rPr>
                                <w:t>Register Preparator</w:t>
                              </w:r>
                            </w:p>
                            <w:p w14:paraId="5B7E5EAE" w14:textId="77777777" w:rsidR="00CB763B" w:rsidRPr="00C7380D" w:rsidRDefault="00CB763B"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CB763B" w:rsidRDefault="00CB763B" w:rsidP="00F52895">
                              <w:pPr>
                                <w:spacing w:before="60" w:after="0"/>
                                <w:jc w:val="center"/>
                                <w:rPr>
                                  <w:lang w:val="sv-SE"/>
                                </w:rPr>
                              </w:pPr>
                              <w:r>
                                <w:rPr>
                                  <w:lang w:val="sv-SE"/>
                                </w:rPr>
                                <w:t>Register Allocator</w:t>
                              </w:r>
                            </w:p>
                            <w:p w14:paraId="49971E8A" w14:textId="77777777" w:rsidR="00CB763B" w:rsidRDefault="00CB763B"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CB763B" w:rsidRPr="009C410A" w:rsidRDefault="00CB763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B763B" w:rsidRPr="009C410A" w:rsidRDefault="00CB763B"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CB763B" w:rsidRDefault="00CB763B"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CB763B" w:rsidRDefault="00CB763B"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CB763B" w:rsidRDefault="00CB763B" w:rsidP="007016BF">
                              <w:pPr>
                                <w:pStyle w:val="Normalwebb"/>
                                <w:spacing w:before="60" w:line="252" w:lineRule="auto"/>
                                <w:jc w:val="center"/>
                              </w:pPr>
                              <w:r>
                                <w:rPr>
                                  <w:rFonts w:eastAsia="Calibri"/>
                                  <w:sz w:val="22"/>
                                  <w:szCs w:val="22"/>
                                  <w:lang w:val="en-US"/>
                                </w:rPr>
                                <w:t>Object Code</w:t>
                              </w:r>
                            </w:p>
                            <w:p w14:paraId="774C3A6C" w14:textId="77777777" w:rsidR="00CB763B" w:rsidRDefault="00CB763B"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CB763B" w:rsidRDefault="00CB763B"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CB763B" w:rsidRDefault="00CB763B"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CB763B" w:rsidRDefault="00CB763B" w:rsidP="007016BF">
                        <w:pPr>
                          <w:spacing w:before="60" w:after="0"/>
                          <w:jc w:val="center"/>
                          <w:rPr>
                            <w:lang w:val="sv-SE"/>
                          </w:rPr>
                        </w:pPr>
                        <w:r>
                          <w:rPr>
                            <w:lang w:val="sv-SE"/>
                          </w:rPr>
                          <w:t>Register Preparator</w:t>
                        </w:r>
                      </w:p>
                      <w:p w14:paraId="5B7E5EAE" w14:textId="77777777" w:rsidR="00CB763B" w:rsidRPr="00C7380D" w:rsidRDefault="00CB763B"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CB763B" w:rsidRDefault="00CB763B" w:rsidP="00F52895">
                        <w:pPr>
                          <w:spacing w:before="60" w:after="0"/>
                          <w:jc w:val="center"/>
                          <w:rPr>
                            <w:lang w:val="sv-SE"/>
                          </w:rPr>
                        </w:pPr>
                        <w:r>
                          <w:rPr>
                            <w:lang w:val="sv-SE"/>
                          </w:rPr>
                          <w:t>Register Allocator</w:t>
                        </w:r>
                      </w:p>
                      <w:p w14:paraId="49971E8A" w14:textId="77777777" w:rsidR="00CB763B" w:rsidRDefault="00CB763B"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CB763B" w:rsidRPr="009C410A" w:rsidRDefault="00CB763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B763B" w:rsidRPr="009C410A" w:rsidRDefault="00CB763B"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CB763B" w:rsidRDefault="00CB763B"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CB763B" w:rsidRDefault="00CB763B"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CB763B" w:rsidRDefault="00CB763B" w:rsidP="007016BF">
                        <w:pPr>
                          <w:pStyle w:val="Normalwebb"/>
                          <w:spacing w:before="60" w:line="252" w:lineRule="auto"/>
                          <w:jc w:val="center"/>
                        </w:pPr>
                        <w:r>
                          <w:rPr>
                            <w:rFonts w:eastAsia="Calibri"/>
                            <w:sz w:val="22"/>
                            <w:szCs w:val="22"/>
                            <w:lang w:val="en-US"/>
                          </w:rPr>
                          <w:t>Object Code</w:t>
                        </w:r>
                      </w:p>
                      <w:p w14:paraId="774C3A6C" w14:textId="77777777" w:rsidR="00CB763B" w:rsidRDefault="00CB763B"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CB763B" w:rsidRDefault="00CB763B"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CB763B" w:rsidRDefault="00CB763B"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lastRenderedPageBreak/>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lastRenderedPageBreak/>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21E27C73" w:rsidR="00DC5011" w:rsidRDefault="00DC5011" w:rsidP="00CF2F9E">
      <w:pPr>
        <w:pStyle w:val="Code"/>
        <w:rPr>
          <w:highlight w:val="white"/>
        </w:rPr>
      </w:pPr>
      <w:r w:rsidRPr="00DC5011">
        <w:rPr>
          <w:highlight w:val="white"/>
        </w:rPr>
        <w:t xml:space="preserve">    }</w:t>
      </w:r>
    </w:p>
    <w:p w14:paraId="6696EFFD" w14:textId="27697CC4" w:rsidR="00CB763B" w:rsidRDefault="00CB763B" w:rsidP="00CB763B">
      <w:pPr>
        <w:pStyle w:val="Rubrik3"/>
        <w:numPr>
          <w:ilvl w:val="2"/>
          <w:numId w:val="129"/>
        </w:numPr>
        <w:rPr>
          <w:highlight w:val="white"/>
        </w:rPr>
      </w:pPr>
      <w:r>
        <w:rPr>
          <w:highlight w:val="white"/>
        </w:rPr>
        <w:t>Swap Relation</w:t>
      </w:r>
    </w:p>
    <w:p w14:paraId="743082A3" w14:textId="77777777" w:rsidR="006C2BC5" w:rsidRDefault="006C2BC5" w:rsidP="006C2BC5">
      <w:pPr>
        <w:pStyle w:val="CodeHeader"/>
      </w:pPr>
      <w:r>
        <w:t>MiddleCodeOptimizor.cs</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4816E4F7" w14:textId="77777777" w:rsidR="006C2BC5" w:rsidRPr="006C2BC5" w:rsidRDefault="006C2BC5" w:rsidP="006C2BC5">
      <w:pPr>
        <w:pStyle w:val="Code"/>
        <w:rPr>
          <w:highlight w:val="white"/>
        </w:rPr>
      </w:pPr>
      <w:r w:rsidRPr="006C2BC5">
        <w:rPr>
          <w:highlight w:val="white"/>
        </w:rPr>
        <w:t xml:space="preserve">    // if 1 &lt; x goto</w:t>
      </w:r>
    </w:p>
    <w:p w14:paraId="315AC62D" w14:textId="77777777" w:rsidR="006C2BC5" w:rsidRPr="006C2BC5" w:rsidRDefault="006C2BC5" w:rsidP="006C2BC5">
      <w:pPr>
        <w:pStyle w:val="Code"/>
        <w:rPr>
          <w:highlight w:val="white"/>
        </w:rPr>
      </w:pPr>
      <w:r w:rsidRPr="006C2BC5">
        <w:rPr>
          <w:highlight w:val="white"/>
        </w:rPr>
        <w:t xml:space="preserve">    // if x &gt; 1 goto</w:t>
      </w: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lastRenderedPageBreak/>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lastRenderedPageBreak/>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comes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lastRenderedPageBreak/>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r>
        <w:rPr>
          <w:highlight w:val="white"/>
        </w:rPr>
        <w:t>ToString</w:t>
      </w:r>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lastRenderedPageBreak/>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lastRenderedPageBreak/>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lastRenderedPageBreak/>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r>
              <w:t>b</w:t>
            </w:r>
            <w:r w:rsidRPr="005D7FBB">
              <w:t xml:space="preserve">inary_operator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r>
              <w:t>b</w:t>
            </w:r>
            <w:r w:rsidRPr="005D7FBB">
              <w:t xml:space="preserve">inary_operator register, </w:t>
            </w:r>
            <w:r>
              <w:t>static_name</w:t>
            </w:r>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r>
              <w:t>b</w:t>
            </w:r>
            <w:r w:rsidRPr="005D7FBB">
              <w:t>inary_operator register,</w:t>
            </w:r>
            <w:r>
              <w:t xml:space="preserve"> integer_value</w:t>
            </w:r>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r>
              <w:t>b</w:t>
            </w:r>
            <w:r w:rsidRPr="005D7FBB">
              <w:t>inary_operator [</w:t>
            </w:r>
            <w:r>
              <w:t>register + offset</w:t>
            </w:r>
            <w:r w:rsidRPr="005D7FBB">
              <w:t xml:space="preserve">], </w:t>
            </w:r>
            <w:r>
              <w:t>register</w:t>
            </w:r>
          </w:p>
          <w:p w14:paraId="202D68E0" w14:textId="77777777" w:rsidR="00E2061C" w:rsidRDefault="00E2061C" w:rsidP="00DA2EEA">
            <w:pPr>
              <w:spacing w:before="0" w:after="40"/>
            </w:pPr>
            <w:r>
              <w:t>b</w:t>
            </w:r>
            <w:r w:rsidRPr="005D7FBB">
              <w:t>inary_operator [</w:t>
            </w:r>
            <w:r>
              <w:t>register + offset</w:t>
            </w:r>
            <w:r w:rsidRPr="005D7FBB">
              <w:t xml:space="preserve">], </w:t>
            </w:r>
            <w:r>
              <w:t>static_name</w:t>
            </w:r>
          </w:p>
          <w:p w14:paraId="091D0AAE" w14:textId="77777777" w:rsidR="00E2061C" w:rsidRDefault="00E2061C" w:rsidP="00DA2EEA">
            <w:pPr>
              <w:spacing w:before="0" w:after="40"/>
            </w:pPr>
            <w:r>
              <w:t>b</w:t>
            </w:r>
            <w:r w:rsidRPr="005D7FBB">
              <w:t>inary_operator [</w:t>
            </w:r>
            <w:r>
              <w:t>register + offset</w:t>
            </w:r>
            <w:r w:rsidRPr="005D7FBB">
              <w:t xml:space="preserve">], </w:t>
            </w:r>
            <w:r>
              <w:t>integer_value</w:t>
            </w:r>
          </w:p>
          <w:p w14:paraId="3A2F7C9E" w14:textId="77777777" w:rsidR="00E2061C" w:rsidRDefault="00E2061C" w:rsidP="00DA2EEA">
            <w:pPr>
              <w:spacing w:before="0" w:after="40"/>
            </w:pPr>
            <w:r>
              <w:t>b</w:t>
            </w:r>
            <w:r w:rsidRPr="005D7FBB">
              <w:t>inary_operator [</w:t>
            </w:r>
            <w:r>
              <w:t>static_name + offset</w:t>
            </w:r>
            <w:r w:rsidRPr="005D7FBB">
              <w:t xml:space="preserve">], </w:t>
            </w:r>
            <w:r>
              <w:t>register</w:t>
            </w:r>
          </w:p>
          <w:p w14:paraId="4ACC9735" w14:textId="77777777" w:rsidR="00E2061C" w:rsidRDefault="00E2061C" w:rsidP="00DA2EEA">
            <w:pPr>
              <w:spacing w:before="0" w:after="40"/>
            </w:pPr>
            <w:r>
              <w:t>b</w:t>
            </w:r>
            <w:r w:rsidRPr="005D7FBB">
              <w:t>inary_operator [</w:t>
            </w:r>
            <w:r>
              <w:t>static_name + offset</w:t>
            </w:r>
            <w:r w:rsidRPr="005D7FBB">
              <w:t xml:space="preserve">], </w:t>
            </w:r>
            <w:r>
              <w:t>static_name</w:t>
            </w:r>
          </w:p>
          <w:p w14:paraId="1E02A522" w14:textId="68B53330" w:rsidR="00E2061C" w:rsidRPr="00A63B27" w:rsidRDefault="00E2061C" w:rsidP="00DA2EEA">
            <w:pPr>
              <w:spacing w:before="0" w:after="40"/>
            </w:pPr>
            <w:r>
              <w:t>b</w:t>
            </w:r>
            <w:r w:rsidRPr="005D7FBB">
              <w:t>inary_operator [</w:t>
            </w:r>
            <w:r>
              <w:t>static_name + offset</w:t>
            </w:r>
            <w:r w:rsidRPr="005D7FBB">
              <w:t xml:space="preserve">], </w:t>
            </w:r>
            <w:r>
              <w:t>integer_value</w:t>
            </w:r>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r>
              <w:t>b</w:t>
            </w:r>
            <w:r w:rsidRPr="005D7FBB">
              <w:t xml:space="preserve">inary_operator </w:t>
            </w:r>
            <w:r>
              <w:t xml:space="preserve">register, </w:t>
            </w:r>
            <w:r w:rsidRPr="005D7FBB">
              <w:t>[</w:t>
            </w:r>
            <w:r>
              <w:t>register + offset</w:t>
            </w:r>
            <w:r w:rsidRPr="005D7FBB">
              <w:t xml:space="preserve">] </w:t>
            </w:r>
          </w:p>
          <w:p w14:paraId="23F38FBD" w14:textId="77777777" w:rsidR="00E2061C" w:rsidRDefault="00E2061C" w:rsidP="00DA2EEA">
            <w:pPr>
              <w:spacing w:before="0" w:after="40"/>
            </w:pPr>
            <w:r>
              <w:t>b</w:t>
            </w:r>
            <w:r w:rsidRPr="005D7FBB">
              <w:t xml:space="preserve">inary_operator </w:t>
            </w:r>
            <w:r>
              <w:t xml:space="preserve">register, </w:t>
            </w:r>
            <w:r w:rsidRPr="005D7FBB">
              <w:t>[</w:t>
            </w:r>
            <w:r>
              <w:t>static_name + offset</w:t>
            </w:r>
            <w:r w:rsidRPr="005D7FBB">
              <w:t xml:space="preserve">] </w:t>
            </w:r>
          </w:p>
          <w:p w14:paraId="4F1B1DD0" w14:textId="77777777" w:rsidR="00E2061C" w:rsidRDefault="00E2061C" w:rsidP="00DA2EEA">
            <w:pPr>
              <w:spacing w:before="0" w:after="40"/>
            </w:pPr>
            <w:r>
              <w:t>b</w:t>
            </w:r>
            <w:r w:rsidRPr="005D7FBB">
              <w:t xml:space="preserve">inary_operator </w:t>
            </w:r>
            <w:r>
              <w:t xml:space="preserve">static_name, </w:t>
            </w:r>
            <w:r w:rsidRPr="005D7FBB">
              <w:t>[</w:t>
            </w:r>
            <w:r>
              <w:t>register + offset</w:t>
            </w:r>
            <w:r w:rsidRPr="005D7FBB">
              <w:t xml:space="preserve">] </w:t>
            </w:r>
          </w:p>
          <w:p w14:paraId="47374F55" w14:textId="04C13784" w:rsidR="00E2061C" w:rsidRPr="00840C24" w:rsidRDefault="00E2061C" w:rsidP="00DA2EEA">
            <w:pPr>
              <w:spacing w:before="0" w:after="40"/>
            </w:pPr>
            <w:r>
              <w:t>b</w:t>
            </w:r>
            <w:r w:rsidRPr="005D7FBB">
              <w:t xml:space="preserve">inary_operator </w:t>
            </w:r>
            <w:r>
              <w:t xml:space="preserve">static_name, </w:t>
            </w:r>
            <w:r w:rsidRPr="005D7FBB">
              <w:t>[</w:t>
            </w:r>
            <w:r>
              <w:t>static_nam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r>
              <w:rPr>
                <w:highlight w:val="white"/>
              </w:rPr>
              <w:t>cmp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r>
              <w:rPr>
                <w:highlight w:val="white"/>
              </w:rPr>
              <w:t>cmp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t>4</w:t>
            </w:r>
          </w:p>
        </w:tc>
        <w:tc>
          <w:tcPr>
            <w:tcW w:w="5812" w:type="dxa"/>
          </w:tcPr>
          <w:p w14:paraId="0D98BEEF" w14:textId="77777777" w:rsidR="00E2061C" w:rsidRDefault="00E2061C" w:rsidP="00DA2EEA">
            <w:pPr>
              <w:spacing w:before="0" w:after="40"/>
            </w:pPr>
            <w:r>
              <w:t>unary</w:t>
            </w:r>
            <w:r w:rsidRPr="005D7FBB">
              <w:t xml:space="preserve">_operator </w:t>
            </w:r>
            <w:r>
              <w:t>register</w:t>
            </w:r>
          </w:p>
          <w:p w14:paraId="37E186B4" w14:textId="77777777" w:rsidR="00E2061C" w:rsidRDefault="00E2061C" w:rsidP="00DA2EEA">
            <w:pPr>
              <w:spacing w:before="0" w:after="40"/>
              <w:rPr>
                <w:highlight w:val="white"/>
              </w:rPr>
            </w:pPr>
            <w:r>
              <w:t>unary</w:t>
            </w:r>
            <w:r w:rsidRPr="005D7FBB">
              <w:t xml:space="preserve">_operator </w:t>
            </w:r>
            <w:r>
              <w:t>integer_value</w:t>
            </w:r>
          </w:p>
        </w:tc>
        <w:tc>
          <w:tcPr>
            <w:tcW w:w="2267" w:type="dxa"/>
          </w:tcPr>
          <w:p w14:paraId="61F983DA" w14:textId="77777777" w:rsidR="00E2061C" w:rsidRDefault="00E2061C" w:rsidP="00DA2EEA">
            <w:pPr>
              <w:spacing w:before="0" w:after="40"/>
              <w:rPr>
                <w:highlight w:val="white"/>
              </w:rPr>
            </w:pPr>
            <w:r>
              <w:rPr>
                <w:highlight w:val="white"/>
              </w:rPr>
              <w:t>inc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r>
              <w:t>unary</w:t>
            </w:r>
            <w:r w:rsidRPr="005D7FBB">
              <w:t>_operator [</w:t>
            </w:r>
            <w:r>
              <w:t>register + offset</w:t>
            </w:r>
            <w:r w:rsidRPr="005D7FBB">
              <w:t>]</w:t>
            </w:r>
          </w:p>
          <w:p w14:paraId="0355125B" w14:textId="77777777" w:rsidR="00E2061C" w:rsidRDefault="00E2061C" w:rsidP="00DA2EEA">
            <w:pPr>
              <w:spacing w:before="0" w:after="40"/>
            </w:pPr>
            <w:r>
              <w:t>unary</w:t>
            </w:r>
            <w:r w:rsidRPr="005D7FBB">
              <w:t>_operator [</w:t>
            </w:r>
            <w:r>
              <w:t>static_name + offset</w:t>
            </w:r>
            <w:r w:rsidRPr="005D7FBB">
              <w:t>]</w:t>
            </w:r>
          </w:p>
          <w:p w14:paraId="71ADDC69" w14:textId="77777777" w:rsidR="00E2061C" w:rsidRPr="00A41868" w:rsidRDefault="00E2061C" w:rsidP="00DA2EEA">
            <w:pPr>
              <w:spacing w:before="0" w:after="40"/>
            </w:pPr>
            <w:r>
              <w:t>unary</w:t>
            </w:r>
            <w:r w:rsidRPr="005D7FBB">
              <w:t>_operator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r>
              <w:rPr>
                <w:highlight w:val="white"/>
              </w:rPr>
              <w:t>operator_without_operands</w:t>
            </w:r>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lastRenderedPageBreak/>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lastRenderedPageBreak/>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lastRenderedPageBreak/>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lastRenderedPageBreak/>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lastRenderedPageBreak/>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lastRenderedPageBreak/>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lastRenderedPageBreak/>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lastRenderedPageBreak/>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lastRenderedPageBreak/>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lastRenderedPageBreak/>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lastRenderedPageBreak/>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lastRenderedPageBreak/>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lastRenderedPageBreak/>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lastRenderedPageBreak/>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lastRenderedPageBreak/>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lastRenderedPageBreak/>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lastRenderedPageBreak/>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lastRenderedPageBreak/>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lastRenderedPageBreak/>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lastRenderedPageBreak/>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lastRenderedPageBreak/>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lastRenderedPageBreak/>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lastRenderedPageBreak/>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lastRenderedPageBreak/>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lastRenderedPageBreak/>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lastRenderedPageBreak/>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lastRenderedPageBreak/>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lastRenderedPageBreak/>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lastRenderedPageBreak/>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lastRenderedPageBreak/>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lastRenderedPageBreak/>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lastRenderedPageBreak/>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lastRenderedPageBreak/>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lastRenderedPageBreak/>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lastRenderedPageBreak/>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lastRenderedPageBreak/>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lastRenderedPageBreak/>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lastRenderedPageBreak/>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lastRenderedPageBreak/>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lastRenderedPageBreak/>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lastRenderedPageBreak/>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lastRenderedPageBreak/>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lastRenderedPageBreak/>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443286D6" w14:textId="77777777" w:rsidR="009B2C72"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w:t>
      </w:r>
    </w:p>
    <w:p w14:paraId="5C40D68D" w14:textId="36030D87" w:rsidR="00B4734E" w:rsidRPr="00B4734E" w:rsidRDefault="009B2C72" w:rsidP="00B4734E">
      <w:pPr>
        <w:pStyle w:val="Code"/>
        <w:rPr>
          <w:highlight w:val="white"/>
        </w:rPr>
      </w:pPr>
      <w:r>
        <w:rPr>
          <w:highlight w:val="white"/>
        </w:rPr>
        <w:t xml:space="preserve">                                           </w:t>
      </w:r>
      <w:r w:rsidR="00B4734E" w:rsidRPr="00B4734E">
        <w:rPr>
          <w:highlight w:val="white"/>
        </w:rPr>
        <w:t xml:space="preserve">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lastRenderedPageBreak/>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r>
        <w:t>Windows</w:t>
      </w:r>
      <w:r w:rsidR="001D1BEE" w:rsidRPr="00EC76D5">
        <w:t>Linker.</w:t>
      </w:r>
      <w:r>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lastRenderedPageBreak/>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lastRenderedPageBreak/>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CB763B" w:rsidRPr="003F7CF1" w:rsidRDefault="00CB763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CB763B" w:rsidRPr="003F7CF1" w:rsidRDefault="00CB763B"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CB763B" w:rsidRPr="003F7CF1" w:rsidRDefault="00CB763B"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CB763B" w:rsidRPr="003F7CF1" w:rsidRDefault="00CB763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CB763B" w:rsidRPr="003F7CF1" w:rsidRDefault="00CB763B"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CB763B" w:rsidRPr="003F7CF1" w:rsidRDefault="00CB763B"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CB763B" w:rsidRPr="003F7CF1" w:rsidRDefault="00CB763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CB763B" w:rsidRPr="003F7CF1" w:rsidRDefault="00CB763B"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CB763B" w:rsidRPr="003F7CF1" w:rsidRDefault="00CB763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CB763B" w:rsidRPr="003F7CF1" w:rsidRDefault="00CB763B"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CB763B" w:rsidRPr="003F7CF1" w:rsidRDefault="00CB763B"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CB763B" w:rsidRPr="003F7CF1" w:rsidRDefault="00CB763B"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CB763B" w:rsidRPr="003F7CF1" w:rsidRDefault="00CB763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CB763B" w:rsidRPr="003F7CF1" w:rsidRDefault="00CB763B"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CB763B" w:rsidRPr="003F7CF1" w:rsidRDefault="00CB763B"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CB763B" w:rsidRPr="003F7CF1" w:rsidRDefault="00CB763B"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CB763B" w:rsidRPr="003F7CF1" w:rsidRDefault="00CB763B"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CB763B" w:rsidRPr="003F7CF1" w:rsidRDefault="00CB763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CB763B" w:rsidRPr="003F7CF1" w:rsidRDefault="00CB763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CB763B" w:rsidRPr="003F7CF1" w:rsidRDefault="00CB763B"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CB763B" w:rsidRPr="003F7CF1" w:rsidRDefault="00CB763B"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CB763B" w:rsidRPr="003F7CF1" w:rsidRDefault="00CB763B"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CB763B" w:rsidRPr="003F7CF1" w:rsidRDefault="00CB763B"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CB763B" w:rsidRPr="003F7CF1" w:rsidRDefault="00CB763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CB763B" w:rsidRPr="003F7CF1" w:rsidRDefault="00CB763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CB763B" w:rsidRPr="003F7CF1" w:rsidRDefault="00CB763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CB763B" w:rsidRPr="003F7CF1" w:rsidRDefault="00CB763B"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CB763B" w:rsidRPr="003F7CF1" w:rsidRDefault="00CB763B"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CB763B" w:rsidRPr="003F7CF1" w:rsidRDefault="00CB763B"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CB763B" w:rsidRPr="003F7CF1" w:rsidRDefault="00CB763B"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CB763B" w:rsidRPr="003F7CF1" w:rsidRDefault="00CB763B"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CB763B" w:rsidRPr="003F7CF1" w:rsidRDefault="00CB763B"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CB763B" w:rsidRPr="003F7CF1" w:rsidRDefault="00CB763B"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CB763B" w:rsidRPr="003F7CF1" w:rsidRDefault="00CB763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CB763B" w:rsidRPr="003F7CF1" w:rsidRDefault="00CB763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CB763B" w:rsidRPr="003F7CF1" w:rsidRDefault="00CB763B"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CB763B" w:rsidRPr="003F7CF1" w:rsidRDefault="00CB763B"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CB763B" w:rsidRPr="003F7CF1" w:rsidRDefault="00CB763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CB763B" w:rsidRPr="003F7CF1" w:rsidRDefault="00CB763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CB763B" w:rsidRPr="003F7CF1" w:rsidRDefault="00CB763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CB763B" w:rsidRPr="003F7CF1" w:rsidRDefault="00CB763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CB763B" w:rsidRPr="003F7CF1" w:rsidRDefault="00CB763B"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CB763B" w:rsidRPr="003F7CF1" w:rsidRDefault="00CB763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CB763B" w:rsidRPr="003F7CF1" w:rsidRDefault="00CB763B"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CB763B" w:rsidRPr="003F7CF1" w:rsidRDefault="00CB763B"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CB763B" w:rsidRPr="003F7CF1" w:rsidRDefault="00CB763B"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CB763B" w:rsidRPr="003F7CF1" w:rsidRDefault="00CB763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CB763B" w:rsidRPr="003F7CF1" w:rsidRDefault="00CB763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CB763B" w:rsidRPr="003F7CF1" w:rsidRDefault="00CB763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CB763B" w:rsidRPr="003F7CF1" w:rsidRDefault="00CB763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CB763B" w:rsidRPr="003F7CF1" w:rsidRDefault="00CB763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CB763B" w:rsidRPr="003F7CF1" w:rsidRDefault="00CB763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CB763B" w:rsidRPr="003F7CF1" w:rsidRDefault="00CB763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CB763B" w:rsidRPr="003F7CF1" w:rsidRDefault="00CB763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CB763B" w:rsidRPr="003F7CF1" w:rsidRDefault="00CB763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CB763B" w:rsidRPr="003F7CF1" w:rsidRDefault="00CB763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CB763B" w:rsidRPr="003F7CF1" w:rsidRDefault="00CB763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CB763B" w:rsidRPr="003F7CF1" w:rsidRDefault="00CB763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CB763B" w:rsidRPr="003F7CF1" w:rsidRDefault="00CB763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CB763B" w:rsidRPr="003F7CF1" w:rsidRDefault="00CB763B"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CB763B" w:rsidRPr="003F7CF1" w:rsidRDefault="00CB763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CB763B" w:rsidRPr="003F7CF1" w:rsidRDefault="00CB763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CB763B" w:rsidRPr="003F7CF1" w:rsidRDefault="00CB763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CB763B" w:rsidRPr="003F7CF1" w:rsidRDefault="00CB763B"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CB763B" w:rsidRPr="003F7CF1" w:rsidRDefault="00CB763B"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CB763B" w:rsidRPr="003F7CF1" w:rsidRDefault="00CB763B"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CB763B" w:rsidRPr="003F7CF1" w:rsidRDefault="00CB763B"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CB763B" w:rsidRPr="003F7CF1" w:rsidRDefault="00CB763B"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CB763B" w:rsidRPr="003F7CF1" w:rsidRDefault="00CB763B"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CB763B" w:rsidRPr="003F7CF1" w:rsidRDefault="00CB763B"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CB763B" w:rsidRPr="003F7CF1" w:rsidRDefault="00CB763B"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CB763B" w:rsidRPr="003F7CF1" w:rsidRDefault="00CB763B"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CB763B" w:rsidRPr="003F7CF1" w:rsidRDefault="00CB763B"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CB763B" w:rsidRPr="003F7CF1" w:rsidRDefault="00CB763B"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CB763B" w:rsidRPr="003F7CF1" w:rsidRDefault="00CB763B"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CB763B" w:rsidRPr="003F7CF1" w:rsidRDefault="00CB763B"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CB763B" w:rsidRPr="003F7CF1" w:rsidRDefault="00CB763B"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CB763B" w:rsidRPr="003F7CF1" w:rsidRDefault="00CB763B"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CB763B" w:rsidRPr="003F7CF1" w:rsidRDefault="00CB763B"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CB763B" w:rsidRPr="003F7CF1" w:rsidRDefault="00CB763B"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CB763B" w:rsidRPr="003F7CF1" w:rsidRDefault="00CB763B"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CB763B" w:rsidRPr="003F7CF1" w:rsidRDefault="00CB763B"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CB763B" w:rsidRPr="003F7CF1" w:rsidRDefault="00CB763B"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CB763B" w:rsidRPr="003F7CF1" w:rsidRDefault="00CB763B"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CB763B" w:rsidRPr="003F7CF1" w:rsidRDefault="00CB763B"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CB763B" w:rsidRPr="003F7CF1" w:rsidRDefault="00CB763B"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CB763B" w:rsidRPr="003F7CF1" w:rsidRDefault="00CB763B"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CB763B" w:rsidRPr="003F7CF1" w:rsidRDefault="00CB763B"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CB763B" w:rsidRPr="003F7CF1" w:rsidRDefault="00CB763B"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CB763B" w:rsidRPr="003F7CF1" w:rsidRDefault="00CB763B"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CB763B" w:rsidRPr="003F7CF1" w:rsidRDefault="00CB763B"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CB763B" w:rsidRPr="003F7CF1" w:rsidRDefault="00CB763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CB763B" w:rsidRPr="003F7CF1" w:rsidRDefault="00CB763B"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CB763B" w:rsidRPr="003F7CF1" w:rsidRDefault="00CB763B"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CB763B" w:rsidRPr="003F7CF1" w:rsidRDefault="00CB763B"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CB763B" w:rsidRPr="003F7CF1" w:rsidRDefault="00CB763B"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CB763B" w:rsidRPr="003F7CF1" w:rsidRDefault="00CB763B"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CB763B" w:rsidRPr="003F7CF1" w:rsidRDefault="00CB763B"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CB763B" w:rsidRPr="003F7CF1" w:rsidRDefault="00CB763B"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CB763B" w:rsidRPr="003F7CF1" w:rsidRDefault="00CB763B"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CB763B" w:rsidRPr="003F7CF1" w:rsidRDefault="00CB763B"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CB763B" w:rsidRPr="003F7CF1" w:rsidRDefault="00CB763B"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CB763B" w:rsidRPr="003F7CF1" w:rsidRDefault="00CB763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CB763B" w:rsidRPr="003F7CF1" w:rsidRDefault="00CB763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CB763B" w:rsidRPr="003F7CF1" w:rsidRDefault="00CB763B"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CB763B" w:rsidRPr="003F7CF1" w:rsidRDefault="00CB763B"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CB763B" w:rsidRPr="003F7CF1" w:rsidRDefault="00CB763B"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CB763B" w:rsidRPr="003F7CF1" w:rsidRDefault="00CB763B"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CB763B" w:rsidRPr="003F7CF1" w:rsidRDefault="00CB763B"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CB763B" w:rsidRPr="003F7CF1" w:rsidRDefault="00CB763B"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CB763B" w:rsidRPr="003F7CF1" w:rsidRDefault="00CB763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CB763B" w:rsidRPr="003F7CF1" w:rsidRDefault="00CB763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CB763B" w:rsidRPr="003F7CF1" w:rsidRDefault="00CB763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CB763B" w:rsidRPr="003F7CF1" w:rsidRDefault="00CB763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CB763B" w:rsidRPr="003F7CF1" w:rsidRDefault="00CB763B"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CB763B" w:rsidRPr="003F7CF1" w:rsidRDefault="00CB763B"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CB763B" w:rsidRPr="003F7CF1" w:rsidRDefault="00CB763B"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CB763B" w:rsidRPr="003F7CF1" w:rsidRDefault="00CB763B"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CB763B" w:rsidRPr="003F7CF1" w:rsidRDefault="00CB763B"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CB763B" w:rsidRPr="003F7CF1" w:rsidRDefault="00CB763B"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CB763B" w:rsidRPr="003F7CF1" w:rsidRDefault="00CB763B"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CB763B" w:rsidRPr="003F7CF1" w:rsidRDefault="00CB763B"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CB763B" w:rsidRPr="003F7CF1" w:rsidRDefault="00CB763B"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CB763B" w:rsidRPr="003F7CF1" w:rsidRDefault="00CB763B"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CB763B" w:rsidRPr="003F7CF1" w:rsidRDefault="00CB763B"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CB763B" w:rsidRPr="003F7CF1" w:rsidRDefault="00CB763B"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CB763B" w:rsidRPr="003F7CF1" w:rsidRDefault="00CB763B"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CB763B" w:rsidRPr="003F7CF1" w:rsidRDefault="00CB763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CB763B" w:rsidRPr="003F7CF1" w:rsidRDefault="00CB763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CB763B" w:rsidRPr="003F7CF1" w:rsidRDefault="00CB763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CB763B" w:rsidRPr="003F7CF1" w:rsidRDefault="00CB763B"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CB763B" w:rsidRPr="003F7CF1" w:rsidRDefault="00CB763B"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CB763B" w:rsidRPr="003F7CF1" w:rsidRDefault="00CB763B"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CB763B" w:rsidRPr="003F7CF1" w:rsidRDefault="00CB763B"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CB763B" w:rsidRPr="003F7CF1" w:rsidRDefault="00CB763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CB763B" w:rsidRPr="003F7CF1" w:rsidRDefault="00CB763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CB763B" w:rsidRPr="003F7CF1" w:rsidRDefault="00CB763B"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CB763B" w:rsidRPr="003F7CF1" w:rsidRDefault="00CB763B"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CB763B" w:rsidRPr="003F7CF1" w:rsidRDefault="00CB763B"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CB763B" w:rsidRPr="003F7CF1" w:rsidRDefault="00CB763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CB763B" w:rsidRPr="003F7CF1" w:rsidRDefault="00CB763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CB763B" w:rsidRPr="003F7CF1" w:rsidRDefault="00CB763B"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CB763B" w:rsidRPr="003F7CF1" w:rsidRDefault="00CB763B"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CB763B" w:rsidRPr="003F7CF1" w:rsidRDefault="00CB763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CB763B" w:rsidRPr="003F7CF1" w:rsidRDefault="00CB763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CB763B" w:rsidRPr="003F7CF1" w:rsidRDefault="00CB763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CB763B" w:rsidRPr="003F7CF1" w:rsidRDefault="00CB763B"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CB763B" w:rsidRPr="003F7CF1" w:rsidRDefault="00CB763B"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CB763B" w:rsidRPr="003F7CF1" w:rsidRDefault="00CB763B"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CB763B" w:rsidRPr="003F7CF1" w:rsidRDefault="00CB763B"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CB763B" w:rsidRPr="003F7CF1" w:rsidRDefault="00CB763B"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CB763B" w:rsidRPr="003F7CF1" w:rsidRDefault="00CB763B"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CB763B" w:rsidRPr="003F7CF1" w:rsidRDefault="00CB763B"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CB763B" w:rsidRPr="003F7CF1" w:rsidRDefault="00CB763B"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CB763B" w:rsidRPr="003F7CF1" w:rsidRDefault="00CB763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CB763B" w:rsidRPr="003F7CF1" w:rsidRDefault="00CB763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CB763B" w:rsidRPr="003F7CF1" w:rsidRDefault="00CB763B"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CB763B" w:rsidRPr="003F7CF1" w:rsidRDefault="00CB763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CB763B" w:rsidRPr="003F7CF1" w:rsidRDefault="00CB763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CB763B" w:rsidRPr="003F7CF1" w:rsidRDefault="00CB763B"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CB763B" w:rsidRPr="003F7CF1" w:rsidRDefault="00CB763B"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CB763B" w:rsidRPr="003F7CF1" w:rsidRDefault="00CB763B"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CB763B" w:rsidRPr="003F7CF1" w:rsidRDefault="00CB763B"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CB763B" w:rsidRPr="003F7CF1" w:rsidRDefault="00CB763B"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CB763B" w:rsidRPr="003F7CF1" w:rsidRDefault="00CB763B"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CB763B" w:rsidRPr="003F7CF1" w:rsidRDefault="00CB763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CB763B" w:rsidRPr="003F7CF1" w:rsidRDefault="00CB763B"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CB763B" w:rsidRPr="003F7CF1" w:rsidRDefault="00CB763B"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CB763B" w:rsidRPr="003F7CF1" w:rsidRDefault="00CB763B"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CB763B" w:rsidRPr="003F7CF1" w:rsidRDefault="00CB763B"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CB763B" w:rsidRPr="003F7CF1" w:rsidRDefault="00CB763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CB763B" w:rsidRPr="003F7CF1" w:rsidRDefault="00CB763B"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CB763B" w:rsidRPr="003F7CF1" w:rsidRDefault="00CB763B"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CB763B" w:rsidRPr="003F7CF1" w:rsidRDefault="00CB763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CB763B" w:rsidRPr="003F7CF1" w:rsidRDefault="00CB763B"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CB763B" w:rsidRPr="003F7CF1" w:rsidRDefault="00CB763B"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CB763B" w:rsidRPr="003F7CF1" w:rsidRDefault="00CB763B"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CB763B" w:rsidRPr="003F7CF1" w:rsidRDefault="00CB763B"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CB763B" w:rsidRPr="003F7CF1" w:rsidRDefault="00CB763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CB763B" w:rsidRPr="003F7CF1" w:rsidRDefault="00CB763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CB763B" w:rsidRPr="003F7CF1" w:rsidRDefault="00CB763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CB763B" w:rsidRPr="003F7CF1" w:rsidRDefault="00CB763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CB763B" w:rsidRPr="003F7CF1" w:rsidRDefault="00CB763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CB763B" w:rsidRPr="003F7CF1" w:rsidRDefault="00CB763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CB763B" w:rsidRPr="003F7CF1" w:rsidRDefault="00CB763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CB763B" w:rsidRPr="003F7CF1" w:rsidRDefault="00CB763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CB763B" w:rsidRPr="003F7CF1" w:rsidRDefault="00CB763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CB763B" w:rsidRPr="003F7CF1" w:rsidRDefault="00CB763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CB763B" w:rsidRPr="003F7CF1" w:rsidRDefault="00CB763B"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CB763B" w:rsidRPr="003F7CF1" w:rsidRDefault="00CB763B"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CB763B" w:rsidRPr="003F7CF1" w:rsidRDefault="00CB763B"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CB763B" w:rsidRPr="003F7CF1" w:rsidRDefault="00CB763B"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CB763B" w:rsidRPr="003F7CF1" w:rsidRDefault="00CB763B"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CB763B" w:rsidRPr="003F7CF1" w:rsidRDefault="00CB763B"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CB763B" w:rsidRPr="003F7CF1" w:rsidRDefault="00CB763B"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CB763B" w:rsidRPr="003F7CF1" w:rsidRDefault="00CB763B"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CB763B" w:rsidRPr="003F7CF1" w:rsidRDefault="00CB763B"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CB763B" w:rsidRPr="003F7CF1" w:rsidRDefault="00CB763B"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CB763B" w:rsidRPr="003F7CF1" w:rsidRDefault="00CB763B"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CB763B" w:rsidRPr="003F7CF1" w:rsidRDefault="00CB763B"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CB763B" w:rsidRPr="003F7CF1" w:rsidRDefault="00CB763B"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CB763B" w:rsidRPr="003F7CF1" w:rsidRDefault="00CB763B"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CB763B" w:rsidRPr="003F7CF1" w:rsidRDefault="00CB763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86452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CB763B" w:rsidRPr="003F7CF1" w:rsidRDefault="00CB763B"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CB763B" w:rsidRPr="003F7CF1" w:rsidRDefault="00CB763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CB763B" w:rsidRPr="003F7CF1" w:rsidRDefault="00CB763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CB763B" w:rsidRPr="003F7CF1" w:rsidRDefault="00CB763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864528"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CB763B" w:rsidRPr="003F7CF1" w:rsidRDefault="00CB763B"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CB763B" w:rsidRPr="003F7CF1" w:rsidRDefault="00CB763B"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CB763B" w:rsidRPr="003F7CF1" w:rsidRDefault="00CB763B"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CB763B" w:rsidRPr="003F7CF1" w:rsidRDefault="00CB763B"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CB763B" w:rsidRPr="003F7CF1" w:rsidRDefault="00CB763B"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CB763B" w:rsidRPr="003F7CF1" w:rsidRDefault="00CB763B"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CB763B" w:rsidRPr="003F7CF1" w:rsidRDefault="00CB763B"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CB763B" w:rsidRPr="003F7CF1" w:rsidRDefault="00CB763B"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CB763B" w:rsidRPr="003F7CF1" w:rsidRDefault="00CB763B"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CB763B" w:rsidRPr="003F7CF1" w:rsidRDefault="00CB763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CB763B" w:rsidRPr="003F7CF1" w:rsidRDefault="00CB763B"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CB763B" w:rsidRPr="003F7CF1" w:rsidRDefault="00CB763B"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CB763B" w:rsidRPr="003F7CF1" w:rsidRDefault="00CB763B"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CB763B" w:rsidRPr="003F7CF1" w:rsidRDefault="00CB763B"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CB763B" w:rsidRPr="003F7CF1" w:rsidRDefault="00CB763B"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CB763B" w:rsidRPr="003F7CF1" w:rsidRDefault="00CB763B"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CB763B" w:rsidRPr="003F7CF1" w:rsidRDefault="00CB763B"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CB763B" w:rsidRPr="003F7CF1" w:rsidRDefault="00CB763B"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CB763B" w:rsidRPr="003F7CF1" w:rsidRDefault="00CB763B"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CB763B" w:rsidRPr="003F7CF1" w:rsidRDefault="00CB763B"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CB763B" w:rsidRPr="003F7CF1" w:rsidRDefault="00CB763B"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CB763B" w:rsidRPr="003F7CF1" w:rsidRDefault="00CB763B"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864523"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864524"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CB763B" w:rsidRPr="003F7CF1" w:rsidRDefault="00CB763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CB763B" w:rsidRPr="003F7CF1" w:rsidRDefault="00CB763B"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CB763B" w:rsidRPr="003F7CF1" w:rsidRDefault="00CB763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CB763B" w:rsidRPr="003F7CF1" w:rsidRDefault="00CB763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CB763B" w:rsidRPr="003F7CF1" w:rsidRDefault="00CB763B"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CB763B" w:rsidRPr="003F7CF1" w:rsidRDefault="00CB763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CB763B" w:rsidRPr="003F7CF1" w:rsidRDefault="00CB763B"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CB763B" w:rsidRPr="003F7CF1" w:rsidRDefault="00CB763B"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CB763B" w:rsidRPr="003F7CF1" w:rsidRDefault="00CB763B"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CB763B" w:rsidRPr="003F7CF1" w:rsidRDefault="00CB763B"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CB763B" w:rsidRPr="003F7CF1" w:rsidRDefault="00CB763B"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CB763B" w:rsidRPr="003F7CF1" w:rsidRDefault="00CB763B"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CB763B" w:rsidRPr="003F7CF1" w:rsidRDefault="00CB763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CB763B" w:rsidRPr="003F7CF1" w:rsidRDefault="00CB763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CB763B" w:rsidRPr="003F7CF1" w:rsidRDefault="00CB763B"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CB763B" w:rsidRPr="003F7CF1" w:rsidRDefault="00CB763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CB763B" w:rsidRPr="003F7CF1" w:rsidRDefault="00CB763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CB763B" w:rsidRPr="003F7CF1" w:rsidRDefault="00CB763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CB763B" w:rsidRPr="003F7CF1" w:rsidRDefault="00CB763B"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CB763B" w:rsidRPr="003F7CF1" w:rsidRDefault="00CB763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CB763B" w:rsidRPr="003F7CF1" w:rsidRDefault="00CB763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CB763B" w:rsidRPr="003F7CF1" w:rsidRDefault="00CB763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CB763B" w:rsidRPr="003F7CF1" w:rsidRDefault="00CB763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CB763B" w:rsidRPr="003F7CF1" w:rsidRDefault="00CB763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CB763B" w:rsidRPr="003F7CF1" w:rsidRDefault="00CB763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CB763B" w:rsidRPr="003F7CF1" w:rsidRDefault="00CB763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CB763B" w:rsidRPr="003F7CF1" w:rsidRDefault="00CB763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CB763B" w:rsidRPr="003F7CF1" w:rsidRDefault="00CB763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CB763B" w:rsidRPr="003F7CF1" w:rsidRDefault="00CB763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CB763B" w:rsidRPr="003F7CF1" w:rsidRDefault="00CB763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CB763B" w:rsidRPr="003F7CF1" w:rsidRDefault="00CB763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CB763B" w:rsidRPr="003F7CF1" w:rsidRDefault="00CB763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CB763B" w:rsidRPr="003F7CF1" w:rsidRDefault="00CB763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CB763B" w:rsidRPr="003F7CF1" w:rsidRDefault="00CB763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CB763B" w:rsidRPr="003F7CF1" w:rsidRDefault="00CB763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CB763B" w:rsidRPr="003F7CF1" w:rsidRDefault="00CB763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CB763B" w:rsidRPr="003F7CF1" w:rsidRDefault="00CB763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CB763B" w:rsidRPr="003F7CF1" w:rsidRDefault="00CB763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CB763B" w:rsidRPr="003F7CF1" w:rsidRDefault="00CB763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CB763B" w:rsidRPr="003F7CF1" w:rsidRDefault="00CB763B"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CB763B" w:rsidRPr="003F7CF1" w:rsidRDefault="00CB763B"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CB763B" w:rsidRPr="003F7CF1" w:rsidRDefault="00CB763B"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CB763B" w:rsidRPr="003F7CF1" w:rsidRDefault="00CB763B"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CB763B" w:rsidRPr="003F7CF1" w:rsidRDefault="00CB763B"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CB763B" w:rsidRPr="003F7CF1" w:rsidRDefault="00CB763B"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CB763B" w:rsidRPr="003F7CF1" w:rsidRDefault="00CB763B"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CB763B" w:rsidRPr="003F7CF1" w:rsidRDefault="00CB763B"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CB763B" w:rsidRPr="003F7CF1" w:rsidRDefault="00CB763B"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CB763B" w:rsidRPr="003F7CF1" w:rsidRDefault="00CB763B"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CB763B" w:rsidRPr="003F7CF1" w:rsidRDefault="00CB763B"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CB763B" w:rsidRPr="003F7CF1" w:rsidRDefault="00CB763B"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CB763B" w:rsidRPr="003F7CF1" w:rsidRDefault="00CB763B"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CB763B" w:rsidRPr="003F7CF1" w:rsidRDefault="00CB763B"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CB763B" w:rsidRPr="003F7CF1" w:rsidRDefault="00CB763B"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CB763B" w:rsidRPr="003F7CF1" w:rsidRDefault="00CB763B"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CB763B" w:rsidRPr="003F7CF1" w:rsidRDefault="00CB763B"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CB763B" w:rsidRPr="003F7CF1" w:rsidRDefault="00CB763B"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CB763B" w:rsidRPr="003F7CF1" w:rsidRDefault="00CB763B"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CB763B" w:rsidRPr="003F7CF1" w:rsidRDefault="00CB763B"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CB763B" w:rsidRPr="003F7CF1" w:rsidRDefault="00CB763B"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CB763B" w:rsidRPr="003F7CF1" w:rsidRDefault="00CB763B"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CB763B" w:rsidRPr="003F7CF1" w:rsidRDefault="00CB763B"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CB763B" w:rsidRPr="003F7CF1" w:rsidRDefault="00CB763B"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CB763B" w:rsidRPr="003F7CF1" w:rsidRDefault="00CB763B"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CB763B" w:rsidRPr="003F7CF1" w:rsidRDefault="00CB763B"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CB763B" w:rsidRPr="003F7CF1" w:rsidRDefault="00CB763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CB763B" w:rsidRPr="003F7CF1" w:rsidRDefault="00CB763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CB763B" w:rsidRPr="003F7CF1" w:rsidRDefault="00CB763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CB763B" w:rsidRPr="003F7CF1" w:rsidRDefault="00CB763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CB763B" w:rsidRPr="003F7CF1" w:rsidRDefault="00CB763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CB763B" w:rsidRPr="003F7CF1" w:rsidRDefault="00CB763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CB763B" w:rsidRPr="003F7CF1" w:rsidRDefault="00CB763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CB763B" w:rsidRPr="003F7CF1" w:rsidRDefault="00CB763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CB763B" w:rsidRPr="003F7CF1" w:rsidRDefault="00CB763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CB763B" w:rsidRPr="003F7CF1" w:rsidRDefault="00CB763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CB763B" w:rsidRPr="003F7CF1" w:rsidRDefault="00CB763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CB763B" w:rsidRPr="003F7CF1" w:rsidRDefault="00CB763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CB763B" w:rsidRPr="003F7CF1" w:rsidRDefault="00CB763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CB763B" w:rsidRPr="003F7CF1" w:rsidRDefault="00CB763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CB763B" w:rsidRPr="003F7CF1" w:rsidRDefault="00CB763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CB763B" w:rsidRPr="003F7CF1" w:rsidRDefault="00CB763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CB763B" w:rsidRPr="003F7CF1" w:rsidRDefault="00CB763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CB763B" w:rsidRPr="003F7CF1" w:rsidRDefault="00CB763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CB763B" w:rsidRPr="003F7CF1" w:rsidRDefault="00CB763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CB763B" w:rsidRPr="003F7CF1" w:rsidRDefault="00CB763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CB763B" w:rsidRPr="003F7CF1" w:rsidRDefault="00CB763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CB763B" w:rsidRPr="003F7CF1" w:rsidRDefault="00CB763B"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CB763B" w:rsidRPr="003F7CF1" w:rsidRDefault="00CB763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CB763B" w:rsidRPr="003F7CF1" w:rsidRDefault="00CB763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CB763B" w:rsidRPr="003F7CF1" w:rsidRDefault="00CB763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CB763B" w:rsidRPr="003F7CF1" w:rsidRDefault="00CB763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CB763B" w:rsidRPr="003F7CF1" w:rsidRDefault="00CB763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CB763B" w:rsidRPr="003F7CF1" w:rsidRDefault="00CB763B"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CB763B" w:rsidRPr="003F7CF1" w:rsidRDefault="00CB763B"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CB763B" w:rsidRPr="003F7CF1" w:rsidRDefault="00CB763B"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CB763B" w:rsidRPr="003F7CF1" w:rsidRDefault="00CB763B"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CB763B" w:rsidRPr="003F7CF1" w:rsidRDefault="00CB763B"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CB763B" w:rsidRPr="003F7CF1" w:rsidRDefault="00CB763B"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CB763B" w:rsidRPr="003F7CF1" w:rsidRDefault="00CB763B"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CB763B" w:rsidRPr="003F7CF1" w:rsidRDefault="00CB763B"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CB763B" w:rsidRPr="003F7CF1" w:rsidRDefault="00CB763B"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CB763B" w:rsidRPr="003F7CF1" w:rsidRDefault="00CB763B"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CB763B" w:rsidRPr="003F7CF1" w:rsidRDefault="00CB763B"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CB763B" w:rsidRPr="003F7CF1" w:rsidRDefault="00CB763B"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CB763B" w:rsidRPr="003F7CF1" w:rsidRDefault="00CB763B"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CB763B" w:rsidRPr="003F7CF1" w:rsidRDefault="00CB763B"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CB763B" w:rsidRPr="003F7CF1" w:rsidRDefault="00CB763B"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CB763B" w:rsidRPr="003F7CF1" w:rsidRDefault="00CB763B"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CB763B" w:rsidRPr="003F7CF1" w:rsidRDefault="00CB763B"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CB763B" w:rsidRPr="003F7CF1" w:rsidRDefault="00CB763B"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CB763B" w:rsidRPr="003F7CF1" w:rsidRDefault="00CB763B"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CB763B" w:rsidRPr="003F7CF1" w:rsidRDefault="00CB763B"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CB763B" w:rsidRPr="003F7CF1" w:rsidRDefault="00CB763B"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CB763B" w:rsidRPr="003F7CF1" w:rsidRDefault="00CB763B"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CB763B" w:rsidRPr="003F7CF1" w:rsidRDefault="00CB763B"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CB763B" w:rsidRPr="003F7CF1" w:rsidRDefault="00CB763B"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CB763B" w:rsidRPr="003F7CF1" w:rsidRDefault="00CB763B"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CB763B" w:rsidRPr="003F7CF1" w:rsidRDefault="00CB763B"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CB763B" w:rsidRPr="003F7CF1" w:rsidRDefault="00CB763B"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CB763B" w:rsidRPr="003F7CF1" w:rsidRDefault="00CB763B"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CB763B" w:rsidRPr="003F7CF1" w:rsidRDefault="00CB763B"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CB763B" w:rsidRPr="003F7CF1" w:rsidRDefault="00CB763B"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CB763B" w:rsidRPr="003F7CF1" w:rsidRDefault="00CB763B"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864525"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864526"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864527"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CB763B" w:rsidRPr="003F7CF1" w:rsidRDefault="00CB763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CB763B" w:rsidRPr="003F7CF1" w:rsidRDefault="00CB763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CB763B" w:rsidRPr="003F7CF1" w:rsidRDefault="00CB763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CB763B" w:rsidRPr="003F7CF1" w:rsidRDefault="00CB763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CB763B" w:rsidRPr="003F7CF1" w:rsidRDefault="00CB763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CB763B" w:rsidRPr="003F7CF1" w:rsidRDefault="00CB763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CB763B" w:rsidRPr="003F7CF1" w:rsidRDefault="00CB763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CB763B" w:rsidRPr="003F7CF1" w:rsidRDefault="00CB763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CB763B" w:rsidRPr="003F7CF1" w:rsidRDefault="00CB763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CB763B" w:rsidRPr="003F7CF1" w:rsidRDefault="00CB763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CB763B" w:rsidRPr="003F7CF1" w:rsidRDefault="00CB763B"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CB763B" w:rsidRPr="003F7CF1" w:rsidRDefault="00CB763B"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CB763B" w:rsidRPr="003F7CF1" w:rsidRDefault="00CB763B"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CB763B" w:rsidRPr="003F7CF1" w:rsidRDefault="00CB763B"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CB763B" w:rsidRPr="003F7CF1" w:rsidRDefault="00CB763B"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CB763B" w:rsidRPr="003F7CF1" w:rsidRDefault="00CB763B"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CB763B" w:rsidRPr="003F7CF1" w:rsidRDefault="00CB763B"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CB763B" w:rsidRPr="003F7CF1" w:rsidRDefault="00CB763B"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CB763B" w:rsidRPr="003F7CF1" w:rsidRDefault="00CB763B"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CB763B" w:rsidRPr="003F7CF1" w:rsidRDefault="00CB763B"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CB763B" w:rsidRPr="003F7CF1" w:rsidRDefault="00CB763B"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CB763B" w:rsidRPr="003F7CF1" w:rsidRDefault="00CB763B"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CB763B" w:rsidRPr="003F7CF1" w:rsidRDefault="00CB763B"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CB763B" w:rsidRPr="003F7CF1" w:rsidRDefault="00CB763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CB763B" w:rsidRPr="003F7CF1" w:rsidRDefault="00CB763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CB763B" w:rsidRPr="003F7CF1" w:rsidRDefault="00CB763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CB763B" w:rsidRPr="003F7CF1" w:rsidRDefault="00CB763B" w:rsidP="00E80032">
                              <w:pPr>
                                <w:pStyle w:val="SourceCodeBoxText"/>
                                <w:rPr>
                                  <w:sz w:val="19"/>
                                  <w:szCs w:val="19"/>
                                  <w:lang w:val="en-US"/>
                                </w:rPr>
                              </w:pPr>
                              <w:r w:rsidRPr="003F7CF1">
                                <w:rPr>
                                  <w:sz w:val="19"/>
                                  <w:szCs w:val="19"/>
                                  <w:lang w:val="en-US"/>
                                </w:rPr>
                                <w:t>push 1</w:t>
                              </w:r>
                            </w:p>
                            <w:p w14:paraId="3C159322" w14:textId="77777777" w:rsidR="00CB763B" w:rsidRPr="003F7CF1" w:rsidRDefault="00CB763B" w:rsidP="00E80032">
                              <w:pPr>
                                <w:pStyle w:val="SourceCodeBoxText"/>
                                <w:rPr>
                                  <w:sz w:val="19"/>
                                  <w:szCs w:val="19"/>
                                  <w:lang w:val="en-US"/>
                                </w:rPr>
                              </w:pPr>
                              <w:r w:rsidRPr="003F7CF1">
                                <w:rPr>
                                  <w:sz w:val="19"/>
                                  <w:szCs w:val="19"/>
                                  <w:lang w:val="en-US"/>
                                </w:rPr>
                                <w:t>push 2</w:t>
                              </w:r>
                            </w:p>
                            <w:p w14:paraId="22BA48C9" w14:textId="77777777" w:rsidR="00CB763B" w:rsidRPr="003F7CF1" w:rsidRDefault="00CB763B" w:rsidP="00E80032">
                              <w:pPr>
                                <w:pStyle w:val="SourceCodeBoxText"/>
                                <w:rPr>
                                  <w:sz w:val="19"/>
                                  <w:szCs w:val="19"/>
                                  <w:lang w:val="en-US"/>
                                </w:rPr>
                              </w:pPr>
                              <w:r w:rsidRPr="003F7CF1">
                                <w:rPr>
                                  <w:sz w:val="19"/>
                                  <w:szCs w:val="19"/>
                                  <w:lang w:val="en-US"/>
                                </w:rPr>
                                <w:t>push 3</w:t>
                              </w:r>
                            </w:p>
                            <w:p w14:paraId="5F86FACB"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CB763B" w:rsidRPr="003F7CF1" w:rsidRDefault="00CB763B"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CB763B" w:rsidRPr="003F7CF1" w:rsidRDefault="00CB763B"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CB763B" w:rsidRPr="003F7CF1" w:rsidRDefault="00CB763B"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CB763B" w:rsidRPr="003F7CF1" w:rsidRDefault="00CB763B" w:rsidP="00E80032">
                        <w:pPr>
                          <w:pStyle w:val="SourceCodeBoxText"/>
                          <w:rPr>
                            <w:sz w:val="19"/>
                            <w:szCs w:val="19"/>
                            <w:lang w:val="en-US"/>
                          </w:rPr>
                        </w:pPr>
                        <w:r w:rsidRPr="003F7CF1">
                          <w:rPr>
                            <w:sz w:val="19"/>
                            <w:szCs w:val="19"/>
                            <w:lang w:val="en-US"/>
                          </w:rPr>
                          <w:t>push 1</w:t>
                        </w:r>
                      </w:p>
                      <w:p w14:paraId="3C159322" w14:textId="77777777" w:rsidR="00CB763B" w:rsidRPr="003F7CF1" w:rsidRDefault="00CB763B" w:rsidP="00E80032">
                        <w:pPr>
                          <w:pStyle w:val="SourceCodeBoxText"/>
                          <w:rPr>
                            <w:sz w:val="19"/>
                            <w:szCs w:val="19"/>
                            <w:lang w:val="en-US"/>
                          </w:rPr>
                        </w:pPr>
                        <w:r w:rsidRPr="003F7CF1">
                          <w:rPr>
                            <w:sz w:val="19"/>
                            <w:szCs w:val="19"/>
                            <w:lang w:val="en-US"/>
                          </w:rPr>
                          <w:t>push 2</w:t>
                        </w:r>
                      </w:p>
                      <w:p w14:paraId="22BA48C9" w14:textId="77777777" w:rsidR="00CB763B" w:rsidRPr="003F7CF1" w:rsidRDefault="00CB763B" w:rsidP="00E80032">
                        <w:pPr>
                          <w:pStyle w:val="SourceCodeBoxText"/>
                          <w:rPr>
                            <w:sz w:val="19"/>
                            <w:szCs w:val="19"/>
                            <w:lang w:val="en-US"/>
                          </w:rPr>
                        </w:pPr>
                        <w:r w:rsidRPr="003F7CF1">
                          <w:rPr>
                            <w:sz w:val="19"/>
                            <w:szCs w:val="19"/>
                            <w:lang w:val="en-US"/>
                          </w:rPr>
                          <w:t>push 3</w:t>
                        </w:r>
                      </w:p>
                      <w:p w14:paraId="5F86FACB" w14:textId="77777777" w:rsidR="00CB763B" w:rsidRPr="003F7CF1" w:rsidRDefault="00CB763B"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CB763B" w:rsidRPr="003F7CF1" w:rsidRDefault="00CB763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CB763B" w:rsidRPr="003F7CF1" w:rsidRDefault="00CB763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CB763B" w:rsidRPr="003F7CF1" w:rsidRDefault="00CB763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CB763B" w:rsidRPr="003F7CF1" w:rsidRDefault="00CB763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CB763B" w:rsidRPr="003F7CF1" w:rsidRDefault="00CB763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CB763B" w:rsidRPr="003F7CF1" w:rsidRDefault="00CB763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CB763B" w:rsidRPr="003F7CF1" w:rsidRDefault="00CB763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CB763B" w:rsidRPr="003F7CF1" w:rsidRDefault="00CB763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CB763B" w:rsidRPr="003F7CF1" w:rsidRDefault="00CB763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CB763B" w:rsidRPr="003F7CF1" w:rsidRDefault="00CB763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CB763B" w:rsidRPr="003F7CF1" w:rsidRDefault="00CB763B"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CB763B" w:rsidRPr="003F7CF1" w:rsidRDefault="00CB763B"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CB763B" w:rsidRPr="003F7CF1" w:rsidRDefault="00CB763B"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CB763B" w:rsidRPr="003F7CF1" w:rsidRDefault="00CB763B"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CB763B" w:rsidRPr="003F7CF1" w:rsidRDefault="00CB763B"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CB763B" w:rsidRPr="003F7CF1" w:rsidRDefault="00CB763B"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CB763B" w:rsidRPr="003F7CF1" w:rsidRDefault="00CB763B"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CB763B" w:rsidRPr="003F7CF1" w:rsidRDefault="00CB763B"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CB763B" w:rsidRPr="003F7CF1" w:rsidRDefault="00CB763B"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CB763B" w:rsidRPr="003F7CF1" w:rsidRDefault="00CB763B"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CB763B" w:rsidRPr="003F7CF1" w:rsidRDefault="00CB763B"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CB763B" w:rsidRPr="003F7CF1" w:rsidRDefault="00CB763B"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CB763B" w:rsidRPr="003F7CF1" w:rsidRDefault="00CB763B"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CB763B" w:rsidRPr="003F7CF1" w:rsidRDefault="00CB763B"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CB763B" w:rsidRPr="003F7CF1" w:rsidRDefault="00CB763B"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CB763B" w:rsidRPr="003F7CF1" w:rsidRDefault="00CB763B"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CB763B" w:rsidRPr="003F7CF1" w:rsidRDefault="00CB763B"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CB763B" w:rsidRPr="003F7CF1" w:rsidRDefault="00CB763B"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CB763B" w:rsidRPr="003F7CF1" w:rsidRDefault="00CB763B"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CB763B" w:rsidRPr="003F7CF1" w:rsidRDefault="00CB763B"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CB763B" w:rsidRPr="003F7CF1" w:rsidRDefault="00CB763B"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CB763B" w:rsidRPr="003F7CF1" w:rsidRDefault="00CB763B"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CB763B" w:rsidRPr="003F7CF1" w:rsidRDefault="00CB763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CB763B" w:rsidRPr="003F7CF1" w:rsidRDefault="00CB763B"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CB763B" w:rsidRPr="003F7CF1" w:rsidRDefault="00CB763B" w:rsidP="00E80032">
                              <w:pPr>
                                <w:pStyle w:val="SourceCodeBoxText"/>
                                <w:rPr>
                                  <w:sz w:val="19"/>
                                  <w:szCs w:val="19"/>
                                  <w:lang w:val="en-US"/>
                                </w:rPr>
                              </w:pPr>
                              <w:r w:rsidRPr="003F7CF1">
                                <w:rPr>
                                  <w:sz w:val="19"/>
                                  <w:szCs w:val="19"/>
                                  <w:lang w:val="en-US"/>
                                </w:rPr>
                                <w:t>3</w:t>
                              </w:r>
                            </w:p>
                            <w:p w14:paraId="40F6D3AC" w14:textId="77777777" w:rsidR="00CB763B" w:rsidRPr="003F7CF1" w:rsidRDefault="00CB763B"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CB763B" w:rsidRPr="003F7CF1" w:rsidRDefault="00CB763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CB763B" w:rsidRPr="003F7CF1" w:rsidRDefault="00CB763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CB763B" w:rsidRPr="003F7CF1" w:rsidRDefault="00CB763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CB763B" w:rsidRPr="003F7CF1" w:rsidRDefault="00CB763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CB763B" w:rsidRPr="003F7CF1" w:rsidRDefault="00CB763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CB763B" w:rsidRPr="003F7CF1" w:rsidRDefault="00CB763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CB763B" w:rsidRPr="003F7CF1" w:rsidRDefault="00CB763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CB763B" w:rsidRPr="003F7CF1" w:rsidRDefault="00CB763B"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CB763B" w:rsidRPr="003F7CF1" w:rsidRDefault="00CB763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CB763B" w:rsidRPr="003F7CF1" w:rsidRDefault="00CB763B"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CB763B" w:rsidRPr="003F7CF1" w:rsidRDefault="00CB763B" w:rsidP="00E80032">
                        <w:pPr>
                          <w:pStyle w:val="SourceCodeBoxText"/>
                          <w:rPr>
                            <w:sz w:val="19"/>
                            <w:szCs w:val="19"/>
                            <w:lang w:val="en-US"/>
                          </w:rPr>
                        </w:pPr>
                        <w:r w:rsidRPr="003F7CF1">
                          <w:rPr>
                            <w:sz w:val="19"/>
                            <w:szCs w:val="19"/>
                            <w:lang w:val="en-US"/>
                          </w:rPr>
                          <w:t>3</w:t>
                        </w:r>
                      </w:p>
                      <w:p w14:paraId="40F6D3AC" w14:textId="77777777" w:rsidR="00CB763B" w:rsidRPr="003F7CF1" w:rsidRDefault="00CB763B"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CB763B" w:rsidRPr="003F7CF1" w:rsidRDefault="00CB763B"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CB763B" w:rsidRPr="003F7CF1" w:rsidRDefault="00CB763B"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CB763B" w:rsidRPr="003F7CF1" w:rsidRDefault="00CB763B"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CB763B" w:rsidRPr="003F7CF1" w:rsidRDefault="00CB763B"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CB763B" w:rsidRPr="003F7CF1" w:rsidRDefault="00CB763B"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CB763B" w:rsidRPr="003F7CF1" w:rsidRDefault="00CB763B"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CB763B" w:rsidRPr="003F7CF1" w:rsidRDefault="00CB763B"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CB763B" w:rsidRPr="003F7CF1" w:rsidRDefault="00CB763B"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CB763B" w:rsidRPr="003F7CF1" w:rsidRDefault="00CB763B"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CB763B" w:rsidRPr="003F7CF1" w:rsidRDefault="00CB763B"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CB763B" w:rsidRPr="003F7CF1" w:rsidRDefault="00CB763B"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CB763B" w:rsidRPr="003F7CF1" w:rsidRDefault="00CB763B"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CB763B" w:rsidRPr="003F7CF1" w:rsidRDefault="00CB763B"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CB763B" w:rsidRDefault="00CB763B" w:rsidP="005F7461">
                              <w:pPr>
                                <w:spacing w:before="60" w:after="0"/>
                                <w:jc w:val="center"/>
                                <w:rPr>
                                  <w:lang w:val="sv-SE"/>
                                </w:rPr>
                              </w:pPr>
                              <w:r>
                                <w:rPr>
                                  <w:lang w:val="sv-SE"/>
                                </w:rPr>
                                <w:t>Preprocessor</w:t>
                              </w:r>
                            </w:p>
                            <w:p w14:paraId="04F32221" w14:textId="77777777" w:rsidR="00CB763B" w:rsidRPr="00C7380D" w:rsidRDefault="00CB763B"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CB763B" w:rsidRPr="008541FD" w:rsidRDefault="00CB763B" w:rsidP="005F7461">
                              <w:pPr>
                                <w:spacing w:before="60" w:after="0"/>
                                <w:jc w:val="center"/>
                              </w:pPr>
                              <w:r w:rsidRPr="008541FD">
                                <w:t>Source</w:t>
                              </w:r>
                              <w:r>
                                <w:t xml:space="preserve"> </w:t>
                              </w:r>
                              <w:r w:rsidRPr="008541FD">
                                <w:t>Code</w:t>
                              </w:r>
                            </w:p>
                            <w:p w14:paraId="4FCEAC5C" w14:textId="77777777" w:rsidR="00CB763B" w:rsidRDefault="00CB763B"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CB763B" w:rsidRDefault="00CB763B"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CB763B" w:rsidRDefault="00CB763B" w:rsidP="005F7461">
                              <w:pPr>
                                <w:pStyle w:val="Normalwebb"/>
                                <w:spacing w:before="60" w:line="256" w:lineRule="auto"/>
                                <w:jc w:val="center"/>
                              </w:pPr>
                              <w:r>
                                <w:rPr>
                                  <w:rFonts w:eastAsia="Calibri"/>
                                  <w:sz w:val="22"/>
                                  <w:szCs w:val="22"/>
                                  <w:lang w:val="en-US"/>
                                </w:rPr>
                                <w:t>Processed Code</w:t>
                              </w:r>
                            </w:p>
                            <w:p w14:paraId="14142DBC" w14:textId="77777777" w:rsidR="00CB763B" w:rsidRDefault="00CB763B"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CB763B" w:rsidRDefault="00CB763B"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CB763B" w:rsidRDefault="00CB763B" w:rsidP="005F7461">
                              <w:pPr>
                                <w:pStyle w:val="Normalwebb"/>
                                <w:spacing w:before="60" w:line="254" w:lineRule="auto"/>
                                <w:jc w:val="center"/>
                              </w:pPr>
                              <w:r>
                                <w:rPr>
                                  <w:rFonts w:eastAsia="Calibri"/>
                                  <w:sz w:val="22"/>
                                  <w:szCs w:val="22"/>
                                  <w:lang w:val="en-US"/>
                                </w:rPr>
                                <w:t>Syntax Tree</w:t>
                              </w:r>
                            </w:p>
                            <w:p w14:paraId="070DB26E" w14:textId="77777777" w:rsidR="00CB763B" w:rsidRDefault="00CB763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CB763B" w:rsidRDefault="00CB763B"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CB763B" w:rsidRDefault="00CB763B" w:rsidP="005F7461">
                              <w:pPr>
                                <w:pStyle w:val="Normalwebb"/>
                                <w:spacing w:before="60" w:line="252" w:lineRule="auto"/>
                                <w:jc w:val="center"/>
                              </w:pPr>
                              <w:r>
                                <w:rPr>
                                  <w:rFonts w:eastAsia="Calibri"/>
                                  <w:sz w:val="22"/>
                                  <w:szCs w:val="22"/>
                                  <w:lang w:val="en-US"/>
                                </w:rPr>
                                <w:t>Optimized Syntax Tree</w:t>
                              </w:r>
                            </w:p>
                            <w:p w14:paraId="3315953C" w14:textId="77777777" w:rsidR="00CB763B" w:rsidRDefault="00CB763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CB763B" w:rsidRDefault="00CB763B"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CB763B" w:rsidRDefault="00CB763B" w:rsidP="005F7461">
                              <w:pPr>
                                <w:pStyle w:val="Normalwebb"/>
                                <w:spacing w:before="60" w:line="252" w:lineRule="auto"/>
                                <w:jc w:val="center"/>
                              </w:pPr>
                              <w:r>
                                <w:rPr>
                                  <w:rFonts w:eastAsia="Calibri"/>
                                  <w:sz w:val="22"/>
                                  <w:szCs w:val="22"/>
                                  <w:lang w:val="en-US"/>
                                </w:rPr>
                                <w:t>Middle Code List</w:t>
                              </w:r>
                            </w:p>
                            <w:p w14:paraId="321C1BE9" w14:textId="77777777" w:rsidR="00CB763B" w:rsidRDefault="00CB763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CB763B" w:rsidRDefault="00CB763B" w:rsidP="005F7461">
                              <w:pPr>
                                <w:pStyle w:val="Normalwebb"/>
                                <w:spacing w:before="60" w:line="252" w:lineRule="auto"/>
                                <w:jc w:val="center"/>
                              </w:pPr>
                              <w:r>
                                <w:rPr>
                                  <w:rFonts w:eastAsia="Calibri"/>
                                  <w:sz w:val="22"/>
                                  <w:szCs w:val="22"/>
                                  <w:lang w:val="en-US"/>
                                </w:rPr>
                                <w:t>Optimized Middle Code List</w:t>
                              </w:r>
                            </w:p>
                            <w:p w14:paraId="4CF9CB98" w14:textId="77777777" w:rsidR="00CB763B" w:rsidRDefault="00CB763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CB763B" w:rsidRDefault="00CB763B"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CB763B" w:rsidRDefault="00CB763B"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CB763B" w:rsidRDefault="00CB763B" w:rsidP="005F7461">
                        <w:pPr>
                          <w:spacing w:before="60" w:after="0"/>
                          <w:jc w:val="center"/>
                          <w:rPr>
                            <w:lang w:val="sv-SE"/>
                          </w:rPr>
                        </w:pPr>
                        <w:r>
                          <w:rPr>
                            <w:lang w:val="sv-SE"/>
                          </w:rPr>
                          <w:t>Preprocessor</w:t>
                        </w:r>
                      </w:p>
                      <w:p w14:paraId="04F32221" w14:textId="77777777" w:rsidR="00CB763B" w:rsidRPr="00C7380D" w:rsidRDefault="00CB763B"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CB763B" w:rsidRPr="008541FD" w:rsidRDefault="00CB763B" w:rsidP="005F7461">
                        <w:pPr>
                          <w:spacing w:before="60" w:after="0"/>
                          <w:jc w:val="center"/>
                        </w:pPr>
                        <w:r w:rsidRPr="008541FD">
                          <w:t>Source</w:t>
                        </w:r>
                        <w:r>
                          <w:t xml:space="preserve"> </w:t>
                        </w:r>
                        <w:r w:rsidRPr="008541FD">
                          <w:t>Code</w:t>
                        </w:r>
                      </w:p>
                      <w:p w14:paraId="4FCEAC5C" w14:textId="77777777" w:rsidR="00CB763B" w:rsidRDefault="00CB763B"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CB763B" w:rsidRDefault="00CB763B"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CB763B" w:rsidRDefault="00CB763B" w:rsidP="005F7461">
                        <w:pPr>
                          <w:pStyle w:val="Normalwebb"/>
                          <w:spacing w:before="60" w:line="256" w:lineRule="auto"/>
                          <w:jc w:val="center"/>
                        </w:pPr>
                        <w:r>
                          <w:rPr>
                            <w:rFonts w:eastAsia="Calibri"/>
                            <w:sz w:val="22"/>
                            <w:szCs w:val="22"/>
                            <w:lang w:val="en-US"/>
                          </w:rPr>
                          <w:t>Processed Code</w:t>
                        </w:r>
                      </w:p>
                      <w:p w14:paraId="14142DBC" w14:textId="77777777" w:rsidR="00CB763B" w:rsidRDefault="00CB763B"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CB763B" w:rsidRDefault="00CB763B"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CB763B" w:rsidRDefault="00CB763B" w:rsidP="005F7461">
                        <w:pPr>
                          <w:pStyle w:val="Normalwebb"/>
                          <w:spacing w:before="60" w:line="254" w:lineRule="auto"/>
                          <w:jc w:val="center"/>
                        </w:pPr>
                        <w:r>
                          <w:rPr>
                            <w:rFonts w:eastAsia="Calibri"/>
                            <w:sz w:val="22"/>
                            <w:szCs w:val="22"/>
                            <w:lang w:val="en-US"/>
                          </w:rPr>
                          <w:t>Syntax Tree</w:t>
                        </w:r>
                      </w:p>
                      <w:p w14:paraId="070DB26E" w14:textId="77777777" w:rsidR="00CB763B" w:rsidRDefault="00CB763B"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CB763B" w:rsidRDefault="00CB763B"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CB763B" w:rsidRDefault="00CB763B" w:rsidP="005F7461">
                        <w:pPr>
                          <w:pStyle w:val="Normalwebb"/>
                          <w:spacing w:before="60" w:line="252" w:lineRule="auto"/>
                          <w:jc w:val="center"/>
                        </w:pPr>
                        <w:r>
                          <w:rPr>
                            <w:rFonts w:eastAsia="Calibri"/>
                            <w:sz w:val="22"/>
                            <w:szCs w:val="22"/>
                            <w:lang w:val="en-US"/>
                          </w:rPr>
                          <w:t>Optimized Syntax Tree</w:t>
                        </w:r>
                      </w:p>
                      <w:p w14:paraId="3315953C" w14:textId="77777777" w:rsidR="00CB763B" w:rsidRDefault="00CB763B"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CB763B" w:rsidRDefault="00CB763B"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CB763B" w:rsidRDefault="00CB763B" w:rsidP="005F7461">
                        <w:pPr>
                          <w:pStyle w:val="Normalwebb"/>
                          <w:spacing w:before="60" w:line="252" w:lineRule="auto"/>
                          <w:jc w:val="center"/>
                        </w:pPr>
                        <w:r>
                          <w:rPr>
                            <w:rFonts w:eastAsia="Calibri"/>
                            <w:sz w:val="22"/>
                            <w:szCs w:val="22"/>
                            <w:lang w:val="en-US"/>
                          </w:rPr>
                          <w:t>Middle Code List</w:t>
                        </w:r>
                      </w:p>
                      <w:p w14:paraId="321C1BE9" w14:textId="77777777" w:rsidR="00CB763B" w:rsidRDefault="00CB763B"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CB763B" w:rsidRDefault="00CB763B" w:rsidP="005F7461">
                        <w:pPr>
                          <w:pStyle w:val="Normalwebb"/>
                          <w:spacing w:before="60" w:line="252" w:lineRule="auto"/>
                          <w:jc w:val="center"/>
                        </w:pPr>
                        <w:r>
                          <w:rPr>
                            <w:rFonts w:eastAsia="Calibri"/>
                            <w:sz w:val="22"/>
                            <w:szCs w:val="22"/>
                            <w:lang w:val="en-US"/>
                          </w:rPr>
                          <w:t>Optimized Middle Code List</w:t>
                        </w:r>
                      </w:p>
                      <w:p w14:paraId="4CF9CB98" w14:textId="77777777" w:rsidR="00CB763B" w:rsidRDefault="00CB763B"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CB763B" w:rsidRDefault="00CB763B"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CB763B" w:rsidRDefault="00CB763B"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CB763B" w:rsidRDefault="00CB763B" w:rsidP="006F14D0">
                              <w:pPr>
                                <w:spacing w:before="60" w:after="0"/>
                                <w:jc w:val="center"/>
                                <w:rPr>
                                  <w:lang w:val="sv-SE"/>
                                </w:rPr>
                              </w:pPr>
                              <w:r>
                                <w:rPr>
                                  <w:lang w:val="sv-SE"/>
                                </w:rPr>
                                <w:t>Preprocessor</w:t>
                              </w:r>
                            </w:p>
                            <w:p w14:paraId="2CD90E0F" w14:textId="77777777" w:rsidR="00CB763B" w:rsidRPr="00C7380D" w:rsidRDefault="00CB763B"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CB763B" w:rsidRPr="008541FD" w:rsidRDefault="00CB763B" w:rsidP="006F14D0">
                              <w:pPr>
                                <w:spacing w:before="60" w:after="0"/>
                                <w:jc w:val="center"/>
                              </w:pPr>
                              <w:r w:rsidRPr="008541FD">
                                <w:t>Source</w:t>
                              </w:r>
                              <w:r>
                                <w:t xml:space="preserve"> </w:t>
                              </w:r>
                              <w:r w:rsidRPr="008541FD">
                                <w:t>Code</w:t>
                              </w:r>
                            </w:p>
                            <w:p w14:paraId="1314F231" w14:textId="77777777" w:rsidR="00CB763B" w:rsidRDefault="00CB763B"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CB763B" w:rsidRDefault="00CB763B"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CB763B" w:rsidRDefault="00CB763B" w:rsidP="006F14D0">
                              <w:pPr>
                                <w:pStyle w:val="Normalwebb"/>
                                <w:spacing w:before="60" w:line="256" w:lineRule="auto"/>
                                <w:jc w:val="center"/>
                              </w:pPr>
                              <w:r>
                                <w:rPr>
                                  <w:rFonts w:eastAsia="Calibri"/>
                                  <w:sz w:val="22"/>
                                  <w:szCs w:val="22"/>
                                  <w:lang w:val="en-US"/>
                                </w:rPr>
                                <w:t>Processed Code</w:t>
                              </w:r>
                            </w:p>
                            <w:p w14:paraId="705B7689" w14:textId="77777777" w:rsidR="00CB763B" w:rsidRDefault="00CB763B"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CB763B" w:rsidRDefault="00CB763B"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CB763B" w:rsidRDefault="00CB763B" w:rsidP="006F14D0">
                              <w:pPr>
                                <w:pStyle w:val="Normalwebb"/>
                                <w:spacing w:before="60" w:line="254" w:lineRule="auto"/>
                                <w:jc w:val="center"/>
                              </w:pPr>
                              <w:r>
                                <w:rPr>
                                  <w:rFonts w:eastAsia="Calibri"/>
                                  <w:sz w:val="22"/>
                                  <w:szCs w:val="22"/>
                                  <w:lang w:val="en-US"/>
                                </w:rPr>
                                <w:t>Syntax Tree</w:t>
                              </w:r>
                            </w:p>
                            <w:p w14:paraId="20988EE2" w14:textId="77777777" w:rsidR="00CB763B" w:rsidRDefault="00CB763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CB763B" w:rsidRDefault="00CB763B"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CB763B" w:rsidRDefault="00CB763B" w:rsidP="006F14D0">
                              <w:pPr>
                                <w:pStyle w:val="Normalwebb"/>
                                <w:spacing w:before="60" w:line="252" w:lineRule="auto"/>
                                <w:jc w:val="center"/>
                              </w:pPr>
                              <w:r>
                                <w:rPr>
                                  <w:rFonts w:eastAsia="Calibri"/>
                                  <w:sz w:val="22"/>
                                  <w:szCs w:val="22"/>
                                  <w:lang w:val="en-US"/>
                                </w:rPr>
                                <w:t>Optimized Syntax Tree</w:t>
                              </w:r>
                            </w:p>
                            <w:p w14:paraId="35223DB0" w14:textId="77777777" w:rsidR="00CB763B" w:rsidRDefault="00CB763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CB763B" w:rsidRDefault="00CB763B"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CB763B" w:rsidRDefault="00CB763B" w:rsidP="006F14D0">
                              <w:pPr>
                                <w:pStyle w:val="Normalwebb"/>
                                <w:spacing w:before="60" w:line="252" w:lineRule="auto"/>
                                <w:jc w:val="center"/>
                              </w:pPr>
                              <w:r>
                                <w:rPr>
                                  <w:rFonts w:eastAsia="Calibri"/>
                                  <w:sz w:val="22"/>
                                  <w:szCs w:val="22"/>
                                  <w:lang w:val="en-US"/>
                                </w:rPr>
                                <w:t>Middle Code List</w:t>
                              </w:r>
                            </w:p>
                            <w:p w14:paraId="5410A942" w14:textId="77777777" w:rsidR="00CB763B" w:rsidRDefault="00CB763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CB763B" w:rsidRDefault="00CB763B" w:rsidP="006F14D0">
                              <w:pPr>
                                <w:pStyle w:val="Normalwebb"/>
                                <w:spacing w:before="60" w:line="252" w:lineRule="auto"/>
                                <w:jc w:val="center"/>
                              </w:pPr>
                              <w:r>
                                <w:rPr>
                                  <w:rFonts w:eastAsia="Calibri"/>
                                  <w:sz w:val="22"/>
                                  <w:szCs w:val="22"/>
                                  <w:lang w:val="en-US"/>
                                </w:rPr>
                                <w:t>Optimized Middle Code List</w:t>
                              </w:r>
                            </w:p>
                            <w:p w14:paraId="36F7A1DE" w14:textId="77777777" w:rsidR="00CB763B" w:rsidRDefault="00CB763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CB763B" w:rsidRDefault="00CB763B"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CB763B" w:rsidRDefault="00CB763B"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CB763B" w:rsidRDefault="00CB763B" w:rsidP="006F14D0">
                        <w:pPr>
                          <w:spacing w:before="60" w:after="0"/>
                          <w:jc w:val="center"/>
                          <w:rPr>
                            <w:lang w:val="sv-SE"/>
                          </w:rPr>
                        </w:pPr>
                        <w:r>
                          <w:rPr>
                            <w:lang w:val="sv-SE"/>
                          </w:rPr>
                          <w:t>Preprocessor</w:t>
                        </w:r>
                      </w:p>
                      <w:p w14:paraId="2CD90E0F" w14:textId="77777777" w:rsidR="00CB763B" w:rsidRPr="00C7380D" w:rsidRDefault="00CB763B"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CB763B" w:rsidRPr="008541FD" w:rsidRDefault="00CB763B" w:rsidP="006F14D0">
                        <w:pPr>
                          <w:spacing w:before="60" w:after="0"/>
                          <w:jc w:val="center"/>
                        </w:pPr>
                        <w:r w:rsidRPr="008541FD">
                          <w:t>Source</w:t>
                        </w:r>
                        <w:r>
                          <w:t xml:space="preserve"> </w:t>
                        </w:r>
                        <w:r w:rsidRPr="008541FD">
                          <w:t>Code</w:t>
                        </w:r>
                      </w:p>
                      <w:p w14:paraId="1314F231" w14:textId="77777777" w:rsidR="00CB763B" w:rsidRDefault="00CB763B"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CB763B" w:rsidRDefault="00CB763B"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CB763B" w:rsidRDefault="00CB763B" w:rsidP="006F14D0">
                        <w:pPr>
                          <w:pStyle w:val="Normalwebb"/>
                          <w:spacing w:before="60" w:line="256" w:lineRule="auto"/>
                          <w:jc w:val="center"/>
                        </w:pPr>
                        <w:r>
                          <w:rPr>
                            <w:rFonts w:eastAsia="Calibri"/>
                            <w:sz w:val="22"/>
                            <w:szCs w:val="22"/>
                            <w:lang w:val="en-US"/>
                          </w:rPr>
                          <w:t>Processed Code</w:t>
                        </w:r>
                      </w:p>
                      <w:p w14:paraId="705B7689" w14:textId="77777777" w:rsidR="00CB763B" w:rsidRDefault="00CB763B"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CB763B" w:rsidRDefault="00CB763B"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CB763B" w:rsidRDefault="00CB763B" w:rsidP="006F14D0">
                        <w:pPr>
                          <w:pStyle w:val="Normalwebb"/>
                          <w:spacing w:before="60" w:line="254" w:lineRule="auto"/>
                          <w:jc w:val="center"/>
                        </w:pPr>
                        <w:r>
                          <w:rPr>
                            <w:rFonts w:eastAsia="Calibri"/>
                            <w:sz w:val="22"/>
                            <w:szCs w:val="22"/>
                            <w:lang w:val="en-US"/>
                          </w:rPr>
                          <w:t>Syntax Tree</w:t>
                        </w:r>
                      </w:p>
                      <w:p w14:paraId="20988EE2" w14:textId="77777777" w:rsidR="00CB763B" w:rsidRDefault="00CB763B"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CB763B" w:rsidRDefault="00CB763B"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CB763B" w:rsidRDefault="00CB763B" w:rsidP="006F14D0">
                        <w:pPr>
                          <w:pStyle w:val="Normalwebb"/>
                          <w:spacing w:before="60" w:line="252" w:lineRule="auto"/>
                          <w:jc w:val="center"/>
                        </w:pPr>
                        <w:r>
                          <w:rPr>
                            <w:rFonts w:eastAsia="Calibri"/>
                            <w:sz w:val="22"/>
                            <w:szCs w:val="22"/>
                            <w:lang w:val="en-US"/>
                          </w:rPr>
                          <w:t>Optimized Syntax Tree</w:t>
                        </w:r>
                      </w:p>
                      <w:p w14:paraId="35223DB0" w14:textId="77777777" w:rsidR="00CB763B" w:rsidRDefault="00CB763B"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CB763B" w:rsidRDefault="00CB763B"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CB763B" w:rsidRDefault="00CB763B" w:rsidP="006F14D0">
                        <w:pPr>
                          <w:pStyle w:val="Normalwebb"/>
                          <w:spacing w:before="60" w:line="252" w:lineRule="auto"/>
                          <w:jc w:val="center"/>
                        </w:pPr>
                        <w:r>
                          <w:rPr>
                            <w:rFonts w:eastAsia="Calibri"/>
                            <w:sz w:val="22"/>
                            <w:szCs w:val="22"/>
                            <w:lang w:val="en-US"/>
                          </w:rPr>
                          <w:t>Middle Code List</w:t>
                        </w:r>
                      </w:p>
                      <w:p w14:paraId="5410A942" w14:textId="77777777" w:rsidR="00CB763B" w:rsidRDefault="00CB763B"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CB763B" w:rsidRDefault="00CB763B" w:rsidP="006F14D0">
                        <w:pPr>
                          <w:pStyle w:val="Normalwebb"/>
                          <w:spacing w:before="60" w:line="252" w:lineRule="auto"/>
                          <w:jc w:val="center"/>
                        </w:pPr>
                        <w:r>
                          <w:rPr>
                            <w:rFonts w:eastAsia="Calibri"/>
                            <w:sz w:val="22"/>
                            <w:szCs w:val="22"/>
                            <w:lang w:val="en-US"/>
                          </w:rPr>
                          <w:t>Optimized Middle Code List</w:t>
                        </w:r>
                      </w:p>
                      <w:p w14:paraId="36F7A1DE" w14:textId="77777777" w:rsidR="00CB763B" w:rsidRDefault="00CB763B"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CB763B" w:rsidRDefault="00CB763B"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CB763B" w:rsidRDefault="00CB763B"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CB763B" w:rsidRDefault="00CB763B">
      <w:pPr>
        <w:pStyle w:val="Kommentarer"/>
      </w:pPr>
      <w:r>
        <w:rPr>
          <w:rStyle w:val="Kommentarsreferens"/>
        </w:rPr>
        <w:annotationRef/>
      </w:r>
    </w:p>
    <w:p w14:paraId="01C1DAD9" w14:textId="77777777" w:rsidR="00CB763B" w:rsidRDefault="00CB763B">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276" w:author="Stefan Bjornander" w:date="2015-05-23T17:42:00Z" w:initials="SB">
    <w:p w14:paraId="04F55807" w14:textId="77777777" w:rsidR="00CB763B" w:rsidRDefault="00CB763B">
      <w:pPr>
        <w:pStyle w:val="Kommentarer"/>
      </w:pPr>
      <w:r>
        <w:rPr>
          <w:rStyle w:val="Kommentarsreferens"/>
        </w:rPr>
        <w:annotationRef/>
      </w:r>
    </w:p>
    <w:p w14:paraId="533EC9EE" w14:textId="77777777" w:rsidR="00CB763B" w:rsidRDefault="00CB763B">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B763B" w:rsidRDefault="00CB763B" w:rsidP="006C7309">
      <w:pPr>
        <w:spacing w:line="240" w:lineRule="auto"/>
      </w:pPr>
      <w:r>
        <w:separator/>
      </w:r>
    </w:p>
  </w:endnote>
  <w:endnote w:type="continuationSeparator" w:id="0">
    <w:p w14:paraId="0DD18C9D" w14:textId="77777777" w:rsidR="00CB763B" w:rsidRDefault="00CB763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B763B" w:rsidRDefault="00CB763B" w:rsidP="006C7309">
      <w:pPr>
        <w:spacing w:line="240" w:lineRule="auto"/>
      </w:pPr>
      <w:r>
        <w:separator/>
      </w:r>
    </w:p>
  </w:footnote>
  <w:footnote w:type="continuationSeparator" w:id="0">
    <w:p w14:paraId="0BA3DA21" w14:textId="77777777" w:rsidR="00CB763B" w:rsidRDefault="00CB763B" w:rsidP="006C7309">
      <w:pPr>
        <w:spacing w:line="240" w:lineRule="auto"/>
      </w:pPr>
      <w:r>
        <w:continuationSeparator/>
      </w:r>
    </w:p>
  </w:footnote>
  <w:footnote w:id="1">
    <w:p w14:paraId="073943A1" w14:textId="0E9731C3" w:rsidR="00CB763B" w:rsidRPr="00304E17" w:rsidRDefault="00CB763B">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CB763B" w:rsidRPr="007E20F3" w:rsidRDefault="00CB763B"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CB763B" w:rsidRPr="00214B10" w:rsidRDefault="00CB763B"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CB763B" w:rsidRPr="007E20F3" w:rsidRDefault="00CB763B"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CB763B" w:rsidRPr="00E01F3C" w:rsidRDefault="00CB763B"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CB763B" w:rsidRDefault="00CB763B"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CB763B" w:rsidRPr="006646C9" w:rsidRDefault="00CB763B" w:rsidP="00E40B78">
      <w:pPr>
        <w:pStyle w:val="Code"/>
      </w:pPr>
      <w:r>
        <w:t>printf("int: %i, double %f", 123, 23.45);</w:t>
      </w:r>
    </w:p>
  </w:footnote>
  <w:footnote w:id="7">
    <w:p w14:paraId="185C09F4" w14:textId="77777777" w:rsidR="00CB763B" w:rsidRPr="00D93CD3" w:rsidRDefault="00CB763B"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CB763B" w:rsidRPr="0041681A" w:rsidRDefault="00CB763B">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CB763B" w:rsidRPr="008A39BB" w:rsidRDefault="00CB763B">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CB763B" w:rsidRPr="00DB458B" w:rsidRDefault="00CB763B"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CB763B" w:rsidRDefault="00CB763B"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CB763B" w:rsidRPr="00DB458B" w:rsidRDefault="00CB763B">
      <w:pPr>
        <w:pStyle w:val="Fotnotstext"/>
      </w:pPr>
    </w:p>
  </w:footnote>
  <w:footnote w:id="12">
    <w:p w14:paraId="6F2CD1AD" w14:textId="01D73667" w:rsidR="00CB763B" w:rsidRPr="00615CDB" w:rsidRDefault="00CB763B">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CB763B" w:rsidRPr="00725EAE" w:rsidRDefault="00CB763B"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CB763B" w:rsidRPr="00B4576D" w:rsidRDefault="00CB763B"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CB763B" w:rsidRPr="00080A22" w:rsidRDefault="00CB763B"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CB763B" w:rsidRDefault="00CB763B"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CB763B" w:rsidRDefault="00CB763B" w:rsidP="00E80032">
      <w:pPr>
        <w:pStyle w:val="Code"/>
      </w:pPr>
      <w:r>
        <w:t>#define BOOL int</w:t>
      </w:r>
    </w:p>
    <w:p w14:paraId="5A8A6026" w14:textId="77777777" w:rsidR="00CB763B" w:rsidRDefault="00CB763B" w:rsidP="00E80032">
      <w:pPr>
        <w:pStyle w:val="Code"/>
      </w:pPr>
      <w:r>
        <w:t>#define TRUE 1</w:t>
      </w:r>
    </w:p>
    <w:p w14:paraId="09976B6C" w14:textId="77777777" w:rsidR="00CB763B" w:rsidRPr="00BF232B" w:rsidRDefault="00CB763B" w:rsidP="00E80032">
      <w:pPr>
        <w:pStyle w:val="Code"/>
      </w:pPr>
      <w:r>
        <w:t>#define FALSE 0</w:t>
      </w:r>
    </w:p>
  </w:footnote>
  <w:footnote w:id="17">
    <w:p w14:paraId="1100CB01" w14:textId="77777777" w:rsidR="00CB763B" w:rsidRDefault="00CB763B"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CB763B" w:rsidRDefault="00CB763B" w:rsidP="00E80032">
      <w:r>
        <w:rPr>
          <w:rStyle w:val="Fotnotsreferens"/>
        </w:rPr>
        <w:footnoteRef/>
      </w:r>
      <w:r>
        <w:t xml:space="preserve"> Depending of the compiler and its warning level settings.</w:t>
      </w:r>
    </w:p>
  </w:footnote>
  <w:footnote w:id="19">
    <w:p w14:paraId="3D554D37" w14:textId="77777777" w:rsidR="00CB763B" w:rsidRPr="004679D4" w:rsidRDefault="00CB763B"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CB763B" w:rsidRPr="00C03AB7" w:rsidRDefault="00CB763B"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CB763B" w:rsidRPr="000C5114" w:rsidRDefault="00CB763B"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CB763B" w:rsidRPr="002343ED" w:rsidRDefault="00CB763B"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CB763B" w:rsidRDefault="00CB763B" w:rsidP="00E80032">
      <w:r>
        <w:rPr>
          <w:rStyle w:val="Fotnotsreferens"/>
        </w:rPr>
        <w:footnoteRef/>
      </w:r>
      <w:r>
        <w:t xml:space="preserve"> However, we have no knowledge about the actual address; it may be 10,000 or anything else.</w:t>
      </w:r>
    </w:p>
  </w:footnote>
  <w:footnote w:id="24">
    <w:p w14:paraId="575EFDCD" w14:textId="77777777" w:rsidR="00CB763B" w:rsidRPr="009B0162" w:rsidRDefault="00CB763B"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CB763B" w:rsidRDefault="00CB763B"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CB763B" w:rsidRDefault="00CB763B"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CB763B" w:rsidRPr="00E554CC" w:rsidRDefault="00CB763B"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CB763B" w:rsidRPr="00391B01" w:rsidRDefault="00CB763B"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CB763B" w:rsidRDefault="00CB763B"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CB763B" w:rsidRDefault="00CB763B"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CB763B" w:rsidRDefault="00CB763B" w:rsidP="00E80032">
      <w:r>
        <w:rPr>
          <w:rStyle w:val="Fotnotsreferens"/>
        </w:rPr>
        <w:footnoteRef/>
      </w:r>
      <w:r>
        <w:t xml:space="preserve"> There is no rational explanation, just accept it.</w:t>
      </w:r>
    </w:p>
  </w:footnote>
  <w:footnote w:id="32">
    <w:p w14:paraId="0B9FD0C4" w14:textId="77777777" w:rsidR="00CB763B" w:rsidRDefault="00CB763B"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CB763B" w:rsidRPr="00EF01A1" w:rsidRDefault="00CB763B"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CB763B" w:rsidRPr="008655EC" w:rsidRDefault="00CB763B"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16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180"/>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7"/>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FEE"/>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21C"/>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05</TotalTime>
  <Pages>687</Pages>
  <Words>208533</Words>
  <Characters>1105226</Characters>
  <Application>Microsoft Office Word</Application>
  <DocSecurity>0</DocSecurity>
  <Lines>9210</Lines>
  <Paragraphs>262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049</cp:revision>
  <cp:lastPrinted>2017-05-07T13:41:00Z</cp:lastPrinted>
  <dcterms:created xsi:type="dcterms:W3CDTF">2020-05-20T16:12:00Z</dcterms:created>
  <dcterms:modified xsi:type="dcterms:W3CDTF">2020-08-25T10:42:00Z</dcterms:modified>
</cp:coreProperties>
</file>